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77891" w14:textId="476E53E7" w:rsidR="00C93C15" w:rsidRPr="00C61678" w:rsidRDefault="00C61678" w:rsidP="00584914">
      <w:pPr>
        <w:pStyle w:val="Default"/>
        <w:spacing w:line="360" w:lineRule="auto"/>
        <w:jc w:val="center"/>
        <w:rPr>
          <w:rFonts w:ascii="Times New Roman" w:hAnsi="Times New Roman" w:cs="Times New Roman"/>
          <w:color w:val="808080"/>
          <w:sz w:val="16"/>
          <w:szCs w:val="16"/>
          <w:lang w:val="de-AT"/>
        </w:rPr>
      </w:pPr>
      <w:r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t>SITZUNG</w:t>
      </w:r>
      <w:r>
        <w:rPr>
          <w:rFonts w:ascii="Times New Roman" w:hAnsi="Times New Roman" w:cs="Times New Roman"/>
          <w:b/>
          <w:bCs/>
          <w:sz w:val="32"/>
          <w:szCs w:val="31"/>
          <w:lang w:val="de-AT"/>
        </w:rPr>
        <w:t>S</w:t>
      </w:r>
      <w:r w:rsidR="00ED2D98">
        <w:rPr>
          <w:rFonts w:ascii="Times New Roman" w:hAnsi="Times New Roman" w:cs="Times New Roman"/>
          <w:b/>
          <w:bCs/>
          <w:sz w:val="32"/>
          <w:szCs w:val="31"/>
          <w:lang w:val="de-AT"/>
        </w:rPr>
        <w:t>-DOKUMENTATION</w:t>
      </w:r>
      <w:r>
        <w:rPr>
          <w:rFonts w:ascii="Times New Roman" w:hAnsi="Times New Roman" w:cs="Times New Roman"/>
          <w:b/>
          <w:bCs/>
          <w:sz w:val="32"/>
          <w:szCs w:val="31"/>
          <w:lang w:val="de-AT"/>
        </w:rPr>
        <w:t>S</w:t>
      </w:r>
      <w:r w:rsidR="007C7AE3"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t>FORM</w:t>
      </w:r>
      <w:r w:rsidR="00ED2D98">
        <w:rPr>
          <w:rFonts w:ascii="Times New Roman" w:hAnsi="Times New Roman" w:cs="Times New Roman"/>
          <w:b/>
          <w:bCs/>
          <w:sz w:val="32"/>
          <w:szCs w:val="31"/>
          <w:lang w:val="de-AT"/>
        </w:rPr>
        <w:t>ULAR</w:t>
      </w:r>
      <w:r w:rsidR="00F931D9"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br/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DIE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S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ES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FORM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ULAR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IS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T NUR FÜ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R </w:t>
      </w:r>
      <w:r w:rsidR="00036F73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FACHPERSON</w:t>
      </w:r>
      <w:r w:rsidR="00ED2D9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EN</w:t>
      </w:r>
      <w:r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BESTIMMT</w:t>
      </w:r>
    </w:p>
    <w:p w14:paraId="5EA940F8" w14:textId="77777777"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b/>
          <w:bCs/>
          <w:caps/>
          <w:color w:val="000000"/>
          <w:lang w:val="de-AT"/>
        </w:rPr>
      </w:pPr>
    </w:p>
    <w:p w14:paraId="1E2E5252" w14:textId="730808E8" w:rsidR="00F931D9" w:rsidRPr="00ED2D98" w:rsidRDefault="000C726D" w:rsidP="00584914">
      <w:pPr>
        <w:pStyle w:val="CM2"/>
        <w:spacing w:line="360" w:lineRule="auto"/>
        <w:rPr>
          <w:rFonts w:ascii="Times New Roman" w:hAnsi="Times New Roman" w:cs="Times New Roman"/>
          <w:b/>
          <w:bCs/>
          <w:color w:val="000000"/>
          <w:lang w:val="de-AT"/>
        </w:rPr>
      </w:pPr>
      <w:r w:rsidRPr="00ED2D98">
        <w:rPr>
          <w:rFonts w:ascii="Times New Roman" w:hAnsi="Times New Roman" w:cs="Times New Roman"/>
          <w:b/>
          <w:bCs/>
          <w:caps/>
          <w:color w:val="000000"/>
          <w:lang w:val="de-AT"/>
        </w:rPr>
        <w:t>Name</w:t>
      </w:r>
      <w:r w:rsidR="00C61678" w:rsidRPr="00ED2D98">
        <w:rPr>
          <w:rFonts w:ascii="Times New Roman" w:hAnsi="Times New Roman" w:cs="Times New Roman"/>
          <w:b/>
          <w:bCs/>
          <w:caps/>
          <w:color w:val="000000"/>
          <w:lang w:val="de-AT"/>
        </w:rPr>
        <w:t xml:space="preserve"> </w:t>
      </w:r>
      <w:r w:rsidR="00036F73">
        <w:rPr>
          <w:rFonts w:ascii="Times New Roman" w:hAnsi="Times New Roman" w:cs="Times New Roman"/>
          <w:b/>
          <w:bCs/>
          <w:caps/>
          <w:color w:val="000000"/>
          <w:lang w:val="de-AT"/>
        </w:rPr>
        <w:t>FACHPERSON</w:t>
      </w:r>
      <w:r w:rsidRPr="00ED2D98">
        <w:rPr>
          <w:rFonts w:ascii="Times New Roman" w:hAnsi="Times New Roman" w:cs="Times New Roman"/>
          <w:b/>
          <w:bCs/>
          <w:color w:val="000000"/>
          <w:lang w:val="de-AT"/>
        </w:rPr>
        <w:t>:</w:t>
      </w:r>
      <w:r w:rsidR="00C61678" w:rsidRPr="00ED2D98">
        <w:rPr>
          <w:rFonts w:ascii="Times New Roman" w:hAnsi="Times New Roman" w:cs="Times New Roman"/>
          <w:b/>
          <w:bCs/>
          <w:color w:val="000000"/>
          <w:lang w:val="de-AT"/>
        </w:rPr>
        <w:t xml:space="preserve"> ____________</w:t>
      </w:r>
      <w:r w:rsidR="007C7AE3" w:rsidRPr="00ED2D98">
        <w:rPr>
          <w:rFonts w:ascii="Times New Roman" w:hAnsi="Times New Roman" w:cs="Times New Roman"/>
          <w:b/>
          <w:bCs/>
          <w:color w:val="000000"/>
          <w:lang w:val="de-AT"/>
        </w:rPr>
        <w:t>____________</w:t>
      </w:r>
      <w:r w:rsidR="00584914">
        <w:rPr>
          <w:rFonts w:ascii="Times New Roman" w:hAnsi="Times New Roman" w:cs="Times New Roman"/>
          <w:b/>
          <w:bCs/>
          <w:color w:val="000000"/>
          <w:lang w:val="de-AT"/>
        </w:rPr>
        <w:t>_________________________________</w:t>
      </w:r>
      <w:r w:rsidR="007C7AE3" w:rsidRPr="00ED2D98">
        <w:rPr>
          <w:rFonts w:ascii="Times New Roman" w:hAnsi="Times New Roman" w:cs="Times New Roman"/>
          <w:b/>
          <w:bCs/>
          <w:color w:val="000000"/>
          <w:lang w:val="de-AT"/>
        </w:rPr>
        <w:t>____</w:t>
      </w:r>
    </w:p>
    <w:p w14:paraId="7218E0AA" w14:textId="77777777"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b/>
          <w:color w:val="000000"/>
          <w:szCs w:val="23"/>
          <w:lang w:val="de-AT"/>
        </w:rPr>
      </w:pPr>
    </w:p>
    <w:p w14:paraId="3F6FC189" w14:textId="49240A3D" w:rsidR="00F931D9" w:rsidRPr="00C61678" w:rsidRDefault="00C61678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</w:t>
      </w:r>
      <w:r w:rsidR="00036F73">
        <w:rPr>
          <w:rFonts w:ascii="Times New Roman" w:hAnsi="Times New Roman" w:cs="Times New Roman"/>
          <w:b/>
          <w:color w:val="000000"/>
          <w:szCs w:val="23"/>
          <w:lang w:val="de-AT"/>
        </w:rPr>
        <w:t>*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</w:t>
      </w:r>
      <w:r w:rsidR="00584914"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</w:t>
      </w:r>
      <w:r w:rsidR="00F931D9"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: </w:t>
      </w:r>
      <w:r w:rsidR="00584914"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 w:rsidR="00584914"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 xml:space="preserve"> 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Art des verwendeten BSPs/Klinischer Zugang</w:t>
      </w:r>
      <w:r w:rsidR="000C726D"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="00F931D9"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="000C726D" w:rsidRPr="00C61678">
        <w:rPr>
          <w:rFonts w:ascii="Times New Roman" w:hAnsi="Times New Roman" w:cs="Times New Roman"/>
          <w:color w:val="000000"/>
          <w:lang w:val="de-AT"/>
        </w:rPr>
        <w:t>___________________________</w:t>
      </w:r>
      <w:r w:rsidR="00F931D9"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</w:t>
      </w:r>
    </w:p>
    <w:p w14:paraId="3D606E46" w14:textId="77777777" w:rsidR="00F931D9" w:rsidRPr="00ED2D98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3773548A" w14:textId="77777777" w:rsidR="00F931D9" w:rsidRPr="00ED2D98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5E7EF531" w14:textId="77777777" w:rsidR="00584914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47914872" w14:textId="77777777"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2B95099E" w14:textId="77777777" w:rsidR="00584914" w:rsidRDefault="00584914" w:rsidP="00584914">
      <w:pPr>
        <w:pStyle w:val="Default"/>
        <w:rPr>
          <w:lang w:val="de-AT"/>
        </w:rPr>
      </w:pPr>
    </w:p>
    <w:p w14:paraId="0F9EC1D3" w14:textId="77777777" w:rsidR="00512DB5" w:rsidRPr="00584914" w:rsidRDefault="00512DB5" w:rsidP="00584914">
      <w:pPr>
        <w:pStyle w:val="Default"/>
        <w:rPr>
          <w:lang w:val="de-AT"/>
        </w:rPr>
      </w:pPr>
    </w:p>
    <w:p w14:paraId="587E83CF" w14:textId="3726723F" w:rsidR="00584914" w:rsidRPr="00C6167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</w:t>
      </w:r>
      <w:r w:rsidR="00036F73">
        <w:rPr>
          <w:rFonts w:ascii="Times New Roman" w:hAnsi="Times New Roman" w:cs="Times New Roman"/>
          <w:b/>
          <w:color w:val="000000"/>
          <w:szCs w:val="23"/>
          <w:lang w:val="de-AT"/>
        </w:rPr>
        <w:t>*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: 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 xml:space="preserve"> Art des verwendeten BSPs/Klinischer Zugang</w:t>
      </w:r>
      <w:r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</w:t>
      </w:r>
    </w:p>
    <w:p w14:paraId="089372F8" w14:textId="77777777"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1BAE549C" w14:textId="77777777"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09F0A736" w14:textId="77777777"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704B817B" w14:textId="77777777"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1BB334BC" w14:textId="77777777" w:rsidR="00F931D9" w:rsidRPr="00584914" w:rsidRDefault="00F931D9" w:rsidP="00584914">
      <w:pPr>
        <w:pStyle w:val="CM2"/>
        <w:spacing w:line="360" w:lineRule="auto"/>
        <w:rPr>
          <w:rFonts w:ascii="Times New Roman" w:hAnsi="Times New Roman" w:cs="Times New Roman"/>
          <w:sz w:val="28"/>
          <w:szCs w:val="28"/>
          <w:lang w:val="de-AT"/>
        </w:rPr>
      </w:pPr>
    </w:p>
    <w:p w14:paraId="44FADD40" w14:textId="7DED7CDE" w:rsidR="00584914" w:rsidRPr="00C6167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</w:t>
      </w:r>
      <w:r w:rsidR="00036F73">
        <w:rPr>
          <w:rFonts w:ascii="Times New Roman" w:hAnsi="Times New Roman" w:cs="Times New Roman"/>
          <w:b/>
          <w:color w:val="000000"/>
          <w:szCs w:val="23"/>
          <w:lang w:val="de-AT"/>
        </w:rPr>
        <w:t>*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: 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 xml:space="preserve"> Art des verwendeten BSPs/Klinischer Zugang</w:t>
      </w:r>
      <w:r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</w:t>
      </w:r>
    </w:p>
    <w:p w14:paraId="6706A8A1" w14:textId="77777777"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0580142A" w14:textId="77777777"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1D924369" w14:textId="77777777"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0F30D6CF" w14:textId="77777777"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14:paraId="5FAD777F" w14:textId="77777777" w:rsidR="00584914" w:rsidRPr="00584914" w:rsidRDefault="00584914" w:rsidP="00584914">
      <w:pPr>
        <w:pStyle w:val="Default"/>
        <w:rPr>
          <w:lang w:val="de-AT"/>
        </w:rPr>
      </w:pPr>
    </w:p>
    <w:p w14:paraId="1CCE3B19" w14:textId="77777777" w:rsidR="00512DB5" w:rsidRDefault="00512DB5" w:rsidP="00584914">
      <w:pPr>
        <w:pStyle w:val="CM2"/>
        <w:spacing w:line="360" w:lineRule="auto"/>
        <w:rPr>
          <w:rFonts w:ascii="Times New Roman" w:hAnsi="Times New Roman" w:cs="Times New Roman"/>
          <w:b/>
          <w:color w:val="000000"/>
          <w:szCs w:val="23"/>
          <w:lang w:val="de-AT"/>
        </w:rPr>
      </w:pPr>
    </w:p>
    <w:p w14:paraId="2EBE0081" w14:textId="77777777"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</w:p>
    <w:p w14:paraId="4A262736" w14:textId="77777777" w:rsidR="00512DB5" w:rsidRPr="00512DB5" w:rsidRDefault="00512DB5" w:rsidP="00512DB5">
      <w:pPr>
        <w:pStyle w:val="Default"/>
        <w:rPr>
          <w:lang w:val="de-AT"/>
        </w:rPr>
      </w:pPr>
    </w:p>
    <w:p w14:paraId="34BB0DFF" w14:textId="0B7A38C9" w:rsidR="00C93C15" w:rsidRPr="00A2575A" w:rsidRDefault="00584914" w:rsidP="00584914">
      <w:pPr>
        <w:pStyle w:val="CM2"/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U</w:t>
      </w:r>
      <w:r w:rsidR="00C61678">
        <w:rPr>
          <w:rFonts w:ascii="Times New Roman" w:hAnsi="Times New Roman" w:cs="Times New Roman"/>
          <w:sz w:val="28"/>
          <w:szCs w:val="28"/>
        </w:rPr>
        <w:t>nterschrift</w:t>
      </w:r>
      <w:proofErr w:type="spellEnd"/>
      <w:r w:rsidR="00C616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6F73">
        <w:rPr>
          <w:rFonts w:ascii="Times New Roman" w:hAnsi="Times New Roman" w:cs="Times New Roman"/>
          <w:sz w:val="28"/>
          <w:szCs w:val="28"/>
        </w:rPr>
        <w:t>Fachperson</w:t>
      </w:r>
      <w:proofErr w:type="spellEnd"/>
      <w:r w:rsidR="000C726D" w:rsidRPr="00A2575A">
        <w:rPr>
          <w:rFonts w:ascii="Times New Roman" w:hAnsi="Times New Roman" w:cs="Times New Roman"/>
          <w:sz w:val="28"/>
          <w:szCs w:val="28"/>
        </w:rPr>
        <w:t>: __________________</w:t>
      </w:r>
      <w:r w:rsidR="00C61678">
        <w:rPr>
          <w:rFonts w:ascii="Times New Roman" w:hAnsi="Times New Roman" w:cs="Times New Roman"/>
          <w:sz w:val="28"/>
          <w:szCs w:val="28"/>
        </w:rPr>
        <w:t>_____</w:t>
      </w:r>
      <w:r w:rsidR="00F931D9">
        <w:rPr>
          <w:rFonts w:ascii="Times New Roman" w:hAnsi="Times New Roman" w:cs="Times New Roman"/>
          <w:sz w:val="28"/>
          <w:szCs w:val="28"/>
        </w:rPr>
        <w:t>______________________________</w:t>
      </w:r>
    </w:p>
    <w:sectPr w:rsidR="00C93C15" w:rsidRPr="00A2575A" w:rsidSect="00F931D9">
      <w:headerReference w:type="default" r:id="rId6"/>
      <w:footerReference w:type="default" r:id="rId7"/>
      <w:pgSz w:w="12240" w:h="15840" w:code="1"/>
      <w:pgMar w:top="720" w:right="720" w:bottom="720" w:left="720" w:header="720" w:footer="43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2B867" w14:textId="77777777" w:rsidR="00334930" w:rsidRDefault="00334930" w:rsidP="000C726D">
      <w:pPr>
        <w:spacing w:after="0" w:line="240" w:lineRule="auto"/>
      </w:pPr>
      <w:r>
        <w:separator/>
      </w:r>
    </w:p>
  </w:endnote>
  <w:endnote w:type="continuationSeparator" w:id="0">
    <w:p w14:paraId="7A41AC62" w14:textId="77777777" w:rsidR="00334930" w:rsidRDefault="00334930" w:rsidP="000C7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SJCTI+TimesNewRomanPS-Bold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D9ACF" w14:textId="6C56CC12" w:rsidR="000C726D" w:rsidRPr="006157D1" w:rsidRDefault="00F931D9" w:rsidP="00F931D9">
    <w:pPr>
      <w:pStyle w:val="CM1"/>
      <w:tabs>
        <w:tab w:val="center" w:pos="5400"/>
        <w:tab w:val="right" w:pos="10800"/>
      </w:tabs>
      <w:jc w:val="right"/>
      <w:rPr>
        <w:rFonts w:ascii="Times New Roman" w:hAnsi="Times New Roman" w:cs="Times New Roman"/>
        <w:caps/>
        <w:sz w:val="18"/>
        <w:lang w:val="de-AT"/>
      </w:rPr>
    </w:pPr>
    <w:r>
      <w:rPr>
        <w:rFonts w:ascii="Times New Roman" w:hAnsi="Times New Roman" w:cs="Times New Roman"/>
        <w:caps/>
        <w:color w:val="808080"/>
        <w:sz w:val="16"/>
        <w:szCs w:val="21"/>
      </w:rPr>
      <w:tab/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DIE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s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ES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Form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ULAR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Is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T NUR FÜ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r </w:t>
    </w:r>
    <w:r w:rsidR="00036F73">
      <w:rPr>
        <w:rFonts w:ascii="Times New Roman" w:hAnsi="Times New Roman" w:cs="Times New Roman"/>
        <w:caps/>
        <w:color w:val="808080"/>
        <w:sz w:val="16"/>
        <w:szCs w:val="21"/>
        <w:lang w:val="de-AT"/>
      </w:rPr>
      <w:t>berechtigte Fachopersonen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BESTI</w:t>
    </w:r>
    <w:r w:rsid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MMT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</w:t>
    </w:r>
    <w:r w:rsid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ab/>
      <w:t>10</w:t>
    </w:r>
    <w:r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/2018 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5365D" w14:textId="77777777" w:rsidR="00334930" w:rsidRDefault="00334930" w:rsidP="000C726D">
      <w:pPr>
        <w:spacing w:after="0" w:line="240" w:lineRule="auto"/>
      </w:pPr>
      <w:r>
        <w:separator/>
      </w:r>
    </w:p>
  </w:footnote>
  <w:footnote w:type="continuationSeparator" w:id="0">
    <w:p w14:paraId="43DCB67C" w14:textId="77777777" w:rsidR="00334930" w:rsidRDefault="00334930" w:rsidP="000C72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B640B" w14:textId="55F6AA9D" w:rsidR="000C726D" w:rsidRPr="00F931D9" w:rsidRDefault="00453C15" w:rsidP="00F931D9">
    <w:pPr>
      <w:pStyle w:val="Default"/>
      <w:tabs>
        <w:tab w:val="center" w:pos="5400"/>
        <w:tab w:val="right" w:pos="10800"/>
      </w:tabs>
      <w:jc w:val="right"/>
      <w:rPr>
        <w:rFonts w:asciiTheme="minorHAnsi" w:hAnsiTheme="minorHAnsi" w:cstheme="minorHAnsi"/>
        <w:b/>
        <w:bCs/>
        <w:sz w:val="26"/>
        <w:szCs w:val="26"/>
      </w:rPr>
    </w:pPr>
    <w:r>
      <w:rPr>
        <w:rFonts w:asciiTheme="minorHAnsi" w:hAnsiTheme="minorHAnsi" w:cstheme="minorHAnsi"/>
        <w:noProof/>
        <w:sz w:val="26"/>
        <w:szCs w:val="26"/>
        <w:lang w:val="de-AT" w:eastAsia="de-AT"/>
      </w:rPr>
      <w:drawing>
        <wp:anchor distT="0" distB="0" distL="114300" distR="114300" simplePos="0" relativeHeight="251659264" behindDoc="0" locked="0" layoutInCell="1" allowOverlap="1" wp14:anchorId="16C1DB5C" wp14:editId="2609065B">
          <wp:simplePos x="0" y="0"/>
          <wp:positionH relativeFrom="column">
            <wp:posOffset>0</wp:posOffset>
          </wp:positionH>
          <wp:positionV relativeFrom="paragraph">
            <wp:posOffset>-247650</wp:posOffset>
          </wp:positionV>
          <wp:extent cx="1987550" cy="429895"/>
          <wp:effectExtent l="0" t="0" r="0" b="8255"/>
          <wp:wrapSquare wrapText="bothSides"/>
          <wp:docPr id="1" name="Picture 1" descr="Brainspotting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inspotting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429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61678">
      <w:rPr>
        <w:rFonts w:asciiTheme="minorHAnsi" w:hAnsiTheme="minorHAnsi" w:cstheme="minorHAnsi"/>
        <w:b/>
        <w:bCs/>
        <w:sz w:val="26"/>
        <w:szCs w:val="26"/>
      </w:rPr>
      <w:t>BRAINSPOTTING ZERTIFIKAT</w:t>
    </w:r>
    <w:r w:rsidR="00036F73">
      <w:rPr>
        <w:rFonts w:asciiTheme="minorHAnsi" w:hAnsiTheme="minorHAnsi" w:cstheme="minorHAnsi"/>
        <w:b/>
        <w:bCs/>
        <w:sz w:val="26"/>
        <w:szCs w:val="26"/>
      </w:rPr>
      <w:t>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jQ1tTA3MrCwMDRQ0lEKTi0uzszPAykwqQUAv59wciwAAAA="/>
  </w:docVars>
  <w:rsids>
    <w:rsidRoot w:val="007C7AE3"/>
    <w:rsid w:val="000166BB"/>
    <w:rsid w:val="00036F73"/>
    <w:rsid w:val="000C726D"/>
    <w:rsid w:val="00113416"/>
    <w:rsid w:val="00140160"/>
    <w:rsid w:val="00334930"/>
    <w:rsid w:val="003712B6"/>
    <w:rsid w:val="00453C15"/>
    <w:rsid w:val="00512DB5"/>
    <w:rsid w:val="00584914"/>
    <w:rsid w:val="006157D1"/>
    <w:rsid w:val="00620142"/>
    <w:rsid w:val="006D2834"/>
    <w:rsid w:val="007C7AE3"/>
    <w:rsid w:val="0083531A"/>
    <w:rsid w:val="00A2232D"/>
    <w:rsid w:val="00A2575A"/>
    <w:rsid w:val="00B72712"/>
    <w:rsid w:val="00BB5A48"/>
    <w:rsid w:val="00C61678"/>
    <w:rsid w:val="00C93C15"/>
    <w:rsid w:val="00ED2D98"/>
    <w:rsid w:val="00F13EB6"/>
    <w:rsid w:val="00F9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F7168D"/>
  <w15:docId w15:val="{DB92B19B-2320-4F75-A9B5-F8A10302B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014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620142"/>
    <w:pPr>
      <w:widowControl w:val="0"/>
      <w:autoSpaceDE w:val="0"/>
      <w:autoSpaceDN w:val="0"/>
      <w:adjustRightInd w:val="0"/>
      <w:spacing w:after="0" w:line="240" w:lineRule="auto"/>
    </w:pPr>
    <w:rPr>
      <w:rFonts w:ascii="TSJCTI+TimesNewRomanPS-BoldMT" w:hAnsi="TSJCTI+TimesNewRomanPS-BoldMT" w:cs="TSJCTI+TimesNewRomanPS-BoldMT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620142"/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620142"/>
    <w:pPr>
      <w:spacing w:line="318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620142"/>
    <w:rPr>
      <w:rFonts w:cstheme="minorBidi"/>
      <w:color w:val="auto"/>
    </w:rPr>
  </w:style>
  <w:style w:type="paragraph" w:styleId="Kopfzeile">
    <w:name w:val="header"/>
    <w:basedOn w:val="Standard"/>
    <w:link w:val="KopfzeileZchn"/>
    <w:uiPriority w:val="99"/>
    <w:unhideWhenUsed/>
    <w:rsid w:val="000C726D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726D"/>
  </w:style>
  <w:style w:type="paragraph" w:styleId="Fuzeile">
    <w:name w:val="footer"/>
    <w:basedOn w:val="Standard"/>
    <w:link w:val="FuzeileZchn"/>
    <w:uiPriority w:val="99"/>
    <w:unhideWhenUsed/>
    <w:rsid w:val="000C726D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7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885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ssion Tracking Form for Certification</vt:lpstr>
      <vt:lpstr>Session Tracking Form for Certification</vt:lpstr>
    </vt:vector>
  </TitlesOfParts>
  <Company>Hewlett-Packard Company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Tracking Form for Certification</dc:title>
  <dc:creator>Valli Keller</dc:creator>
  <cp:lastModifiedBy>Julia Heiligenbrunner</cp:lastModifiedBy>
  <cp:revision>2</cp:revision>
  <cp:lastPrinted>2018-10-15T09:17:00Z</cp:lastPrinted>
  <dcterms:created xsi:type="dcterms:W3CDTF">2026-03-11T15:17:00Z</dcterms:created>
  <dcterms:modified xsi:type="dcterms:W3CDTF">2026-03-1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fe5219-c89d-4597-91de-64d33f46d8f5</vt:lpwstr>
  </property>
</Properties>
</file>